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Xa29ec75ae9cc2076e77a75d9dae19c4bd81e370"/>
    <w:p>
      <w:pPr>
        <w:pStyle w:val="Heading1"/>
      </w:pPr>
      <w:r>
        <w:t xml:space="preserve">Cover Letter for Academic Researcher Position in France Paris</w:t>
      </w:r>
    </w:p>
    <w:bookmarkEnd w:id="20"/>
    <w:p>
      <w:pPr>
        <w:pStyle w:val="FirstParagraph"/>
      </w:pPr>
      <w:r>
        <w:t xml:space="preserve">Dear [Hiring Committee/Professor's Name],</w:t>
      </w:r>
    </w:p>
    <w:p>
      <w:pPr>
        <w:pStyle w:val="BodyText"/>
      </w:pPr>
      <w:r>
        <w:t xml:space="preserve">I am writing to express my enthusiastic interest in the Academic Researcher position at [Institution Name] in France Paris. As a dedicated scholar with a passion for advancing knowledge through rigorous academic inquiry, I am eager to contribute my expertise, research experience, and commitment to fostering intellectual collaboration within the vibrant academic community of Paris. The opportunity to work in such a historically significant and intellectually dynamic city aligns perfectly with my professional aspirations and personal values as an academic researcher.</w:t>
      </w:r>
    </w:p>
    <w:bookmarkStart w:id="21" w:name="Xffebf5953b3d31bca048647bbea80d4f112d77b"/>
    <w:p>
      <w:pPr>
        <w:pStyle w:val="Heading2"/>
      </w:pPr>
      <w:r>
        <w:t xml:space="preserve">Academic Background and Research Expertise</w:t>
      </w:r>
    </w:p>
    <w:p>
      <w:pPr>
        <w:pStyle w:val="FirstParagraph"/>
      </w:pPr>
      <w:r>
        <w:t xml:space="preserve">With a Ph.D. in [Your Field of Study] from [University Name], I have cultivated a robust foundation in both theoretical and applied research. My doctoral work focused on [Specific Research Topic], which not only earned me recognition through publications in peer-reviewed journals such as [Journal Names] but also established me as a researcher capable of tackling complex, interdisciplinary challenges. My postdoctoral experience at [Previous Institution] further honed my skills in experimental design, data analysis, and collaborative research, particularly in the areas of [Specific Research Areas].</w:t>
      </w:r>
    </w:p>
    <w:p>
      <w:pPr>
        <w:pStyle w:val="BodyText"/>
      </w:pPr>
      <w:r>
        <w:t xml:space="preserve">What sets me apart as an Academic Researcher is my ability to bridge theoretical concepts with practical applications. For instance, my recent project on [Brief Description of a Major Project] was funded by [Funding Body], and it resulted in groundbreaking insights published in [Journal Name]. This work not only advanced the field but also demonstrated my capacity to lead teams and engage with global academic networks. My research interests align closely with the mission of institutions in France Paris, where there is a strong emphasis on innovation, international collaboration, and addressing societal challenges through science.</w:t>
      </w:r>
    </w:p>
    <w:bookmarkEnd w:id="21"/>
    <w:bookmarkStart w:id="22" w:name="Xa7c52f17550a1f397557987356ec3397120dfbd"/>
    <w:p>
      <w:pPr>
        <w:pStyle w:val="Heading2"/>
      </w:pPr>
      <w:r>
        <w:t xml:space="preserve">Alignment with Academic Researcher Role in France Paris</w:t>
      </w:r>
    </w:p>
    <w:p>
      <w:pPr>
        <w:pStyle w:val="FirstParagraph"/>
      </w:pPr>
      <w:r>
        <w:t xml:space="preserve">The academic environment in France Paris offers a unique blend of historical prestige and cutting-edge research opportunities. Institutions such as [University or Research Institute Names] are at the forefront of advancing knowledge across disciplines, from the humanities to the natural sciences. I am particularly drawn to [Specific Department/Institute Name] because of its commitment to [Specific Initiative, e.g., "interdisciplinary collaboration," "sustainable development research," or "innovative teaching methods"]. My background in [Your Field] and my ability to work across disciplines position me to contribute meaningfully to such initiatives.</w:t>
      </w:r>
    </w:p>
    <w:p>
      <w:pPr>
        <w:pStyle w:val="BodyText"/>
      </w:pPr>
      <w:r>
        <w:t xml:space="preserve">Paris, as a global hub for culture, science, and technology, provides an ideal setting for an Academic Researcher seeking to engage with diverse perspectives. The city’s academic institutions are known for their rigorous standards and collaborative spirit, which resonate deeply with my own approach to research. I am especially interested in exploring partnerships with local researchers and leveraging the resources of Parisian institutions to address pressing global issues such as [Relevant Topics, e.g., climate change, artificial intelligence ethics, or social inequality].</w:t>
      </w:r>
    </w:p>
    <w:bookmarkEnd w:id="22"/>
    <w:bookmarkStart w:id="23" w:name="teaching-and-mentorship-experience"/>
    <w:p>
      <w:pPr>
        <w:pStyle w:val="Heading2"/>
      </w:pPr>
      <w:r>
        <w:t xml:space="preserve">Teaching and Mentorship Experience</w:t>
      </w:r>
    </w:p>
    <w:p>
      <w:pPr>
        <w:pStyle w:val="FirstParagraph"/>
      </w:pPr>
      <w:r>
        <w:t xml:space="preserve">Beyond research, I have developed a strong commitment to teaching and mentorship. As a graduate teaching assistant at [University Name], I designed and delivered courses on [Subjects], receiving positive feedback for my ability to make complex concepts accessible to students. My experience as a mentor to junior researchers has also been deeply rewarding, as I have guided them in refining their research questions, navigating the publication process, and building confidence in their academic voices.</w:t>
      </w:r>
    </w:p>
    <w:p>
      <w:pPr>
        <w:pStyle w:val="BodyText"/>
      </w:pPr>
      <w:r>
        <w:t xml:space="preserve">I believe that an Academic Researcher must be both a scholar and an educator. The opportunity to teach at [Institution Name] would allow me to inspire the next generation of researchers while continuing my own scholarly pursuits. In Paris, where there is a strong emphasis on fostering critical thinking and intellectual curiosity, I am eager to contribute to programs that emphasize interdisciplinary learning and real-world impact.</w:t>
      </w:r>
    </w:p>
    <w:bookmarkEnd w:id="23"/>
    <w:bookmarkStart w:id="24" w:name="X148aa085e61aa2f5687c482f0f26b00880171f8"/>
    <w:p>
      <w:pPr>
        <w:pStyle w:val="Heading2"/>
      </w:pPr>
      <w:r>
        <w:t xml:space="preserve">Personal Qualities and Cultural Adaptability</w:t>
      </w:r>
    </w:p>
    <w:p>
      <w:pPr>
        <w:pStyle w:val="FirstParagraph"/>
      </w:pPr>
      <w:r>
        <w:t xml:space="preserve">As an Academic Researcher, I pride myself on my intellectual curiosity, attention to detail, and ability to work both independently and as part of a team. My time spent in [Other Country/Region] has equipped me with the adaptability needed to thrive in diverse academic environments. I am fluent in [Languages], which allows me to engage with international collaborators and contribute to the global reach of research conducted in France Paris.</w:t>
      </w:r>
    </w:p>
    <w:p>
      <w:pPr>
        <w:pStyle w:val="BodyText"/>
      </w:pPr>
      <w:r>
        <w:t xml:space="preserve">Paris, with its rich cultural heritage and dynamic academic scene, represents an ideal place for me to continue my work. I am particularly inspired by the city’s role as a center for innovation and its commitment to fostering a collaborative spirit among researchers. I am confident that my skills, experiences, and passion for research align closely with the goals of [Institution Name], and I would be honored to contribute to its legacy of excellence.</w:t>
      </w:r>
    </w:p>
    <w:bookmarkEnd w:id="24"/>
    <w:bookmarkStart w:id="25" w:name="conclusion"/>
    <w:p>
      <w:pPr>
        <w:pStyle w:val="Heading2"/>
      </w:pPr>
      <w:r>
        <w:t xml:space="preserve">Conclusion</w:t>
      </w:r>
    </w:p>
    <w:p>
      <w:pPr>
        <w:pStyle w:val="FirstParagraph"/>
      </w:pPr>
      <w:r>
        <w:t xml:space="preserve">In conclusion, I am eager to bring my expertise as an Academic Researcher to the vibrant academic community in France Paris. My research accomplishments, teaching experience, and dedication to collaboration make me a strong candidate for this position. I am particularly excited about the opportunity to work alongside colleagues who share a commitment to advancing knowledge and addressing global challenges through innovative research.</w:t>
      </w:r>
    </w:p>
    <w:p>
      <w:pPr>
        <w:pStyle w:val="BodyText"/>
      </w:pPr>
      <w:r>
        <w:t xml:space="preserve">Thank you for considering my application. I would welcome the opportunity to discuss how my background and vision align with the mission of [Institution Name]. Please feel free to contact me at [Your Phone Number] or [Your Email Address] for any additional information or to schedule an interview. I look forward to contributing to the academic excellence that defines France Paris.</w:t>
      </w:r>
    </w:p>
    <w:bookmarkEnd w:id="25"/>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cp:keywords/>
  <dcterms:created xsi:type="dcterms:W3CDTF">2026-07-23T15:57:23Z</dcterms:created>
  <dcterms:modified xsi:type="dcterms:W3CDTF">2026-07-23T15:57:23Z</dcterms:modified>
</cp:coreProperties>
</file>

<file path=docProps/custom.xml><?xml version="1.0" encoding="utf-8"?>
<Properties xmlns="http://schemas.openxmlformats.org/officeDocument/2006/custom-properties" xmlns:vt="http://schemas.openxmlformats.org/officeDocument/2006/docPropsVTypes"/>
</file>